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EC3A61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b/>
          <w:sz w:val="22"/>
          <w:szCs w:val="22"/>
        </w:rPr>
      </w:pPr>
      <w:bookmarkStart w:id="0" w:name="OLE_LINK3"/>
      <w:bookmarkStart w:id="1" w:name="_GoBack"/>
      <w:bookmarkEnd w:id="1"/>
      <w:r w:rsidRPr="00457B86">
        <w:rPr>
          <w:rFonts w:asciiTheme="majorHAnsi" w:hAnsiTheme="majorHAnsi" w:cstheme="majorHAnsi"/>
          <w:b/>
          <w:sz w:val="22"/>
          <w:szCs w:val="22"/>
        </w:rPr>
        <w:t>DANE AUTORA PROJEKTU</w:t>
      </w:r>
    </w:p>
    <w:p w14:paraId="6D88918C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2B44A0CC" w14:textId="79C950CD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Imię i nazwisko ………………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</w:rPr>
        <w:t>….</w:t>
      </w:r>
    </w:p>
    <w:p w14:paraId="02D96C2F" w14:textId="6212BF17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Uczelnia …………………………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</w:rPr>
        <w:t>….</w:t>
      </w:r>
    </w:p>
    <w:p w14:paraId="6A17F1C8" w14:textId="0439C4A1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Wydział …………………………………………………………………………………………………..……………………………………</w:t>
      </w:r>
      <w:r w:rsidR="00D53305">
        <w:rPr>
          <w:rFonts w:asciiTheme="majorHAnsi" w:hAnsiTheme="majorHAnsi" w:cstheme="majorHAnsi"/>
          <w:sz w:val="22"/>
          <w:szCs w:val="22"/>
        </w:rPr>
        <w:t>..</w:t>
      </w:r>
    </w:p>
    <w:p w14:paraId="33A37407" w14:textId="69A45191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Kierunek …………………………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</w:rPr>
        <w:t>…</w:t>
      </w:r>
    </w:p>
    <w:p w14:paraId="20A71061" w14:textId="68A8EC0B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Typ i rok studiów ………………..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</w:rPr>
        <w:t>….</w:t>
      </w:r>
    </w:p>
    <w:p w14:paraId="442C18ED" w14:textId="33745E14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Adres do korespondencji 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</w:rPr>
        <w:t>….</w:t>
      </w:r>
    </w:p>
    <w:p w14:paraId="6AC52512" w14:textId="1249F751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…………………………………………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</w:rPr>
        <w:t>.</w:t>
      </w:r>
    </w:p>
    <w:p w14:paraId="282C0FBD" w14:textId="20EBD1D2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Nr telefonu ……………………………………………………………………………………………………………………………………</w:t>
      </w:r>
    </w:p>
    <w:p w14:paraId="3D64843A" w14:textId="7903C6BA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Adres e-mail …………………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….</w:t>
      </w:r>
    </w:p>
    <w:p w14:paraId="5431723F" w14:textId="77777777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</w:p>
    <w:bookmarkEnd w:id="0"/>
    <w:p w14:paraId="07F8B82D" w14:textId="77777777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b/>
          <w:sz w:val="22"/>
          <w:szCs w:val="22"/>
        </w:rPr>
      </w:pPr>
      <w:r w:rsidRPr="00457B86">
        <w:rPr>
          <w:rFonts w:asciiTheme="majorHAnsi" w:hAnsiTheme="majorHAnsi" w:cstheme="majorHAnsi"/>
          <w:b/>
          <w:sz w:val="22"/>
          <w:szCs w:val="22"/>
        </w:rPr>
        <w:t>DANE WSPÓŁAUTORA / WSPÓŁAUTORÓW PROJEKTU</w:t>
      </w:r>
    </w:p>
    <w:p w14:paraId="6BBE4F4A" w14:textId="77777777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(imię, nazwisko, wydział, kierunek, typ i rok studiów)</w:t>
      </w:r>
    </w:p>
    <w:p w14:paraId="7EF4CBE1" w14:textId="11DD2FB2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1.</w:t>
      </w:r>
      <w:r w:rsidRPr="00457B86">
        <w:rPr>
          <w:rFonts w:asciiTheme="majorHAnsi" w:hAnsiTheme="majorHAnsi" w:cstheme="majorHAnsi"/>
          <w:sz w:val="22"/>
          <w:szCs w:val="22"/>
          <w:lang w:val="de-DE"/>
        </w:rPr>
        <w:tab/>
        <w:t>……………………………………………………………………………………………………………………………………..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103E7CA3" w14:textId="6D7B814C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48404378" w14:textId="361C454F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64692CA8" w14:textId="7190B17E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.</w:t>
      </w:r>
    </w:p>
    <w:p w14:paraId="31E30F9C" w14:textId="6DA4EEF9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2.</w:t>
      </w:r>
      <w:r w:rsidRPr="00457B86">
        <w:rPr>
          <w:rFonts w:asciiTheme="majorHAnsi" w:hAnsiTheme="majorHAnsi" w:cstheme="majorHAnsi"/>
          <w:sz w:val="22"/>
          <w:szCs w:val="22"/>
          <w:lang w:val="de-DE"/>
        </w:rPr>
        <w:tab/>
        <w:t>……………………………………………………………………………………………………………………………………..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…</w:t>
      </w:r>
    </w:p>
    <w:p w14:paraId="6EDAA0B2" w14:textId="6B70B307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5453C260" w14:textId="739FFB5B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2C54C481" w14:textId="5B7ACBD1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4B03445B" w14:textId="4D21F46B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3.</w:t>
      </w:r>
      <w:r w:rsidRPr="00457B86">
        <w:rPr>
          <w:rFonts w:asciiTheme="majorHAnsi" w:hAnsiTheme="majorHAnsi" w:cstheme="majorHAnsi"/>
          <w:sz w:val="22"/>
          <w:szCs w:val="22"/>
          <w:lang w:val="de-DE"/>
        </w:rPr>
        <w:tab/>
        <w:t>……………………………………………………………………………………………………………………………………..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….</w:t>
      </w:r>
    </w:p>
    <w:p w14:paraId="57623970" w14:textId="2811C792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6E426A7B" w14:textId="7D0A9CF9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.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.</w:t>
      </w:r>
      <w:r w:rsidRPr="00457B86">
        <w:rPr>
          <w:rFonts w:asciiTheme="majorHAnsi" w:hAnsiTheme="majorHAnsi" w:cstheme="majorHAnsi"/>
          <w:sz w:val="22"/>
          <w:szCs w:val="22"/>
          <w:lang w:val="de-DE"/>
        </w:rPr>
        <w:t>.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04FBE700" w14:textId="1B34F11F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4ED99748" w14:textId="61435D90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4.</w:t>
      </w:r>
      <w:r w:rsidRPr="00457B86">
        <w:rPr>
          <w:rFonts w:asciiTheme="majorHAnsi" w:hAnsiTheme="majorHAnsi" w:cstheme="majorHAnsi"/>
          <w:sz w:val="22"/>
          <w:szCs w:val="22"/>
          <w:lang w:val="de-DE"/>
        </w:rPr>
        <w:tab/>
        <w:t>……………………………………………………………………………………………………………………………………..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…</w:t>
      </w:r>
    </w:p>
    <w:p w14:paraId="0C8D8C69" w14:textId="7069550C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2D505729" w14:textId="13F0913E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7E2C9084" w14:textId="0F00AFF3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0EB102E1" w14:textId="286AA823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5.</w:t>
      </w:r>
      <w:r w:rsidRPr="00457B86">
        <w:rPr>
          <w:rFonts w:asciiTheme="majorHAnsi" w:hAnsiTheme="majorHAnsi" w:cstheme="majorHAnsi"/>
          <w:sz w:val="22"/>
          <w:szCs w:val="22"/>
          <w:lang w:val="de-DE"/>
        </w:rPr>
        <w:tab/>
        <w:t>……………………………………………………………………………………………………………………………………..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.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37C82D02" w14:textId="1EC11CA9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457B86">
        <w:rPr>
          <w:rFonts w:asciiTheme="majorHAnsi" w:hAnsiTheme="majorHAnsi" w:cstheme="majorHAnsi"/>
          <w:sz w:val="22"/>
          <w:szCs w:val="22"/>
          <w:lang w:val="de-DE"/>
        </w:rPr>
        <w:t>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.</w:t>
      </w:r>
    </w:p>
    <w:p w14:paraId="15737335" w14:textId="22EB83E8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…</w:t>
      </w:r>
    </w:p>
    <w:p w14:paraId="091764B1" w14:textId="2BFDDE49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  <w:lang w:val="de-DE"/>
        </w:rPr>
      </w:pPr>
      <w:r w:rsidRPr="00457B86">
        <w:rPr>
          <w:rFonts w:asciiTheme="majorHAnsi" w:hAnsiTheme="majorHAnsi" w:cstheme="majorHAnsi"/>
          <w:sz w:val="22"/>
          <w:szCs w:val="22"/>
          <w:lang w:val="de-DE"/>
        </w:rPr>
        <w:t>……………………………………………………………………………………………………………………………………………………</w:t>
      </w:r>
      <w:r w:rsidR="00D53305">
        <w:rPr>
          <w:rFonts w:asciiTheme="majorHAnsi" w:hAnsiTheme="majorHAnsi" w:cstheme="majorHAnsi"/>
          <w:sz w:val="22"/>
          <w:szCs w:val="22"/>
          <w:lang w:val="de-DE"/>
        </w:rPr>
        <w:t>…</w:t>
      </w:r>
    </w:p>
    <w:p w14:paraId="617E82C3" w14:textId="77777777" w:rsidR="000066B7" w:rsidRPr="00457B86" w:rsidRDefault="000066B7" w:rsidP="000066B7">
      <w:pPr>
        <w:spacing w:line="360" w:lineRule="auto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b/>
          <w:sz w:val="22"/>
          <w:szCs w:val="22"/>
          <w:lang w:val="de-DE"/>
        </w:rPr>
        <w:br w:type="page"/>
      </w:r>
      <w:r w:rsidRPr="00457B86">
        <w:rPr>
          <w:rFonts w:asciiTheme="majorHAnsi" w:hAnsiTheme="majorHAnsi" w:cstheme="majorHAnsi"/>
          <w:b/>
          <w:sz w:val="22"/>
          <w:szCs w:val="22"/>
        </w:rPr>
        <w:lastRenderedPageBreak/>
        <w:t>OŚWIADCZENIE</w:t>
      </w:r>
    </w:p>
    <w:p w14:paraId="4D6B4FFA" w14:textId="77777777" w:rsidR="000066B7" w:rsidRPr="00457B86" w:rsidRDefault="000066B7" w:rsidP="000066B7">
      <w:pPr>
        <w:numPr>
          <w:ilvl w:val="0"/>
          <w:numId w:val="2"/>
        </w:numPr>
        <w:spacing w:line="260" w:lineRule="atLeast"/>
        <w:jc w:val="both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 xml:space="preserve">Ja, niżej podpisany(a) </w:t>
      </w:r>
    </w:p>
    <w:p w14:paraId="28E7FB32" w14:textId="331C6995" w:rsidR="000066B7" w:rsidRPr="00457B86" w:rsidRDefault="000066B7" w:rsidP="00457B86">
      <w:pPr>
        <w:numPr>
          <w:ilvl w:val="0"/>
          <w:numId w:val="1"/>
        </w:numPr>
        <w:suppressAutoHyphens/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 xml:space="preserve">oświadczam, że </w:t>
      </w:r>
      <w:r w:rsidRPr="00457B86">
        <w:rPr>
          <w:rFonts w:asciiTheme="majorHAnsi" w:eastAsia="Arial Unicode MS" w:hAnsiTheme="majorHAnsi" w:cstheme="majorHAnsi"/>
          <w:sz w:val="22"/>
          <w:szCs w:val="22"/>
        </w:rPr>
        <w:t xml:space="preserve">jestem autorem projektu zgłaszanego w ramach Konkursu „100 lat Biblioteki Głównej AGH” na projekt plakatu promującego jubileusz stulecia Biblioteki Głównej AGH w Krakowie oraz że projekt ten nie narusza praw autorskich osób trzecich – </w:t>
      </w:r>
      <w:r w:rsidRPr="00457B86">
        <w:rPr>
          <w:rFonts w:asciiTheme="majorHAnsi" w:hAnsiTheme="majorHAnsi" w:cstheme="majorHAnsi"/>
          <w:sz w:val="22"/>
          <w:szCs w:val="22"/>
        </w:rPr>
        <w:t>tak w zakresie merytorycznym, jak i wykorzystanych narzędzi do jej opracowania;</w:t>
      </w:r>
    </w:p>
    <w:p w14:paraId="669C6AAE" w14:textId="13DFFC22" w:rsidR="000066B7" w:rsidRPr="00457B86" w:rsidRDefault="000066B7" w:rsidP="00457B86">
      <w:pPr>
        <w:numPr>
          <w:ilvl w:val="0"/>
          <w:numId w:val="1"/>
        </w:numPr>
        <w:suppressAutoHyphens/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w wypadku podniesienia wobec AGH przez osobę trzecią ewentualnych roszczeń wynikających z</w:t>
      </w:r>
      <w:r w:rsidR="00661D2C" w:rsidRPr="00457B86">
        <w:rPr>
          <w:rFonts w:asciiTheme="majorHAnsi" w:hAnsiTheme="majorHAnsi" w:cstheme="majorHAnsi"/>
          <w:sz w:val="22"/>
          <w:szCs w:val="22"/>
        </w:rPr>
        <w:t> </w:t>
      </w:r>
      <w:r w:rsidRPr="00457B86">
        <w:rPr>
          <w:rFonts w:asciiTheme="majorHAnsi" w:hAnsiTheme="majorHAnsi" w:cstheme="majorHAnsi"/>
          <w:sz w:val="22"/>
          <w:szCs w:val="22"/>
        </w:rPr>
        <w:t xml:space="preserve"> </w:t>
      </w:r>
      <w:r w:rsidRPr="00457B86">
        <w:rPr>
          <w:rFonts w:asciiTheme="majorHAnsi" w:eastAsia="Arial Unicode MS" w:hAnsiTheme="majorHAnsi" w:cstheme="majorHAnsi"/>
          <w:sz w:val="22"/>
          <w:szCs w:val="22"/>
        </w:rPr>
        <w:t xml:space="preserve">tytułu naruszenia jej praw autorskich do projektu lub jego części, w tym prawa własności, autorskich praw osobistych i majątkowych lub z tytułu naruszenia dóbr osobistych </w:t>
      </w:r>
      <w:r w:rsidRPr="00457B86">
        <w:rPr>
          <w:rFonts w:asciiTheme="majorHAnsi" w:hAnsiTheme="majorHAnsi" w:cstheme="majorHAnsi"/>
          <w:sz w:val="22"/>
          <w:szCs w:val="22"/>
        </w:rPr>
        <w:t>w związku z</w:t>
      </w:r>
      <w:r w:rsidR="00661D2C" w:rsidRPr="00457B86">
        <w:rPr>
          <w:rFonts w:asciiTheme="majorHAnsi" w:hAnsiTheme="majorHAnsi" w:cstheme="majorHAnsi"/>
          <w:sz w:val="22"/>
          <w:szCs w:val="22"/>
        </w:rPr>
        <w:t> </w:t>
      </w:r>
      <w:r w:rsidRPr="00457B86">
        <w:rPr>
          <w:rFonts w:asciiTheme="majorHAnsi" w:hAnsiTheme="majorHAnsi" w:cstheme="majorHAnsi"/>
          <w:sz w:val="22"/>
          <w:szCs w:val="22"/>
        </w:rPr>
        <w:t xml:space="preserve"> korzystaniem przez AGH z nagrodzonej pracy konkursowej, zobowiązuję się niezwłocznie wstąpić do sprawy po stronie AGH i zwolnić ją z wszelkich roszczeń, zaspokoić wszelkie uznane lub prawomocnie zasądzone roszczenia powoda wraz z innymi kosztami;</w:t>
      </w:r>
      <w:r w:rsidRPr="00457B86">
        <w:rPr>
          <w:rFonts w:asciiTheme="majorHAnsi" w:eastAsia="Arial Unicode MS" w:hAnsiTheme="majorHAnsi" w:cstheme="majorHAnsi"/>
          <w:strike/>
          <w:sz w:val="22"/>
          <w:szCs w:val="22"/>
        </w:rPr>
        <w:t xml:space="preserve"> </w:t>
      </w:r>
    </w:p>
    <w:p w14:paraId="19B573EC" w14:textId="63A7E864" w:rsidR="000066B7" w:rsidRPr="00457B86" w:rsidRDefault="000066B7" w:rsidP="00457B86">
      <w:pPr>
        <w:numPr>
          <w:ilvl w:val="0"/>
          <w:numId w:val="1"/>
        </w:numPr>
        <w:autoSpaceDE w:val="0"/>
        <w:autoSpaceDN w:val="0"/>
        <w:adjustRightInd w:val="0"/>
        <w:spacing w:line="260" w:lineRule="atLeast"/>
        <w:rPr>
          <w:rFonts w:asciiTheme="majorHAnsi" w:hAnsiTheme="majorHAnsi" w:cstheme="majorHAnsi"/>
          <w:color w:val="000000"/>
          <w:sz w:val="22"/>
          <w:szCs w:val="22"/>
        </w:rPr>
      </w:pPr>
      <w:r w:rsidRPr="00457B86">
        <w:rPr>
          <w:rFonts w:asciiTheme="majorHAnsi" w:eastAsia="Arial Unicode MS" w:hAnsiTheme="majorHAnsi" w:cstheme="majorHAnsi"/>
          <w:sz w:val="22"/>
          <w:szCs w:val="22"/>
        </w:rPr>
        <w:t>wyrażam nieodpłatnie zgodę na publikowanie przez Organizatora zdjęć zgłoszonego projektu w materiałach informacyjno-promocyjnych Organizatora</w:t>
      </w:r>
      <w:r w:rsidR="007B0101" w:rsidRPr="00457B86">
        <w:rPr>
          <w:rFonts w:asciiTheme="majorHAnsi" w:eastAsia="Arial Unicode MS" w:hAnsiTheme="majorHAnsi" w:cstheme="majorHAnsi"/>
          <w:sz w:val="22"/>
          <w:szCs w:val="22"/>
        </w:rPr>
        <w:t>, mediach społecznościowych</w:t>
      </w:r>
      <w:r w:rsidRPr="00457B86">
        <w:rPr>
          <w:rFonts w:asciiTheme="majorHAnsi" w:eastAsia="Arial Unicode MS" w:hAnsiTheme="majorHAnsi" w:cstheme="majorHAnsi"/>
          <w:sz w:val="22"/>
          <w:szCs w:val="22"/>
        </w:rPr>
        <w:t xml:space="preserve"> oraz </w:t>
      </w:r>
      <w:r w:rsidRPr="00457B86">
        <w:rPr>
          <w:rFonts w:asciiTheme="majorHAnsi" w:hAnsiTheme="majorHAnsi" w:cstheme="majorHAnsi"/>
          <w:sz w:val="22"/>
          <w:szCs w:val="22"/>
        </w:rPr>
        <w:t>na stron</w:t>
      </w:r>
      <w:r w:rsidR="00FD1B34" w:rsidRPr="00457B86">
        <w:rPr>
          <w:rFonts w:asciiTheme="majorHAnsi" w:hAnsiTheme="majorHAnsi" w:cstheme="majorHAnsi"/>
          <w:sz w:val="22"/>
          <w:szCs w:val="22"/>
        </w:rPr>
        <w:t>ach internetowych Organizatora</w:t>
      </w:r>
      <w:r w:rsidRPr="00457B86">
        <w:rPr>
          <w:rFonts w:asciiTheme="majorHAnsi" w:hAnsiTheme="majorHAnsi" w:cstheme="majorHAnsi"/>
          <w:color w:val="000000"/>
          <w:sz w:val="22"/>
          <w:szCs w:val="22"/>
        </w:rPr>
        <w:t>;</w:t>
      </w:r>
    </w:p>
    <w:p w14:paraId="612CEEFD" w14:textId="77777777" w:rsidR="000066B7" w:rsidRPr="00457B86" w:rsidRDefault="000066B7" w:rsidP="00457B86">
      <w:pPr>
        <w:numPr>
          <w:ilvl w:val="0"/>
          <w:numId w:val="1"/>
        </w:numPr>
        <w:suppressAutoHyphens/>
        <w:spacing w:line="260" w:lineRule="atLeast"/>
        <w:rPr>
          <w:rFonts w:asciiTheme="majorHAnsi" w:hAnsiTheme="majorHAnsi" w:cstheme="majorHAnsi"/>
          <w:strike/>
          <w:sz w:val="22"/>
          <w:szCs w:val="22"/>
        </w:rPr>
      </w:pPr>
      <w:r w:rsidRPr="00457B86">
        <w:rPr>
          <w:rFonts w:asciiTheme="majorHAnsi" w:eastAsia="Arial Unicode MS" w:hAnsiTheme="majorHAnsi" w:cstheme="majorHAnsi"/>
          <w:sz w:val="22"/>
          <w:szCs w:val="22"/>
        </w:rPr>
        <w:t>wyrażam zgodę na realizację przez Organizatora zgłoszonego projektu;</w:t>
      </w:r>
    </w:p>
    <w:p w14:paraId="13D939FA" w14:textId="77777777" w:rsidR="000066B7" w:rsidRPr="00457B86" w:rsidRDefault="000066B7" w:rsidP="00457B86">
      <w:pPr>
        <w:numPr>
          <w:ilvl w:val="0"/>
          <w:numId w:val="1"/>
        </w:numPr>
        <w:suppressAutoHyphens/>
        <w:spacing w:line="260" w:lineRule="atLeast"/>
        <w:rPr>
          <w:rFonts w:asciiTheme="majorHAnsi" w:hAnsiTheme="majorHAnsi" w:cstheme="majorHAnsi"/>
          <w:strike/>
          <w:sz w:val="22"/>
          <w:szCs w:val="22"/>
        </w:rPr>
      </w:pPr>
      <w:r w:rsidRPr="00457B86">
        <w:rPr>
          <w:rFonts w:asciiTheme="majorHAnsi" w:eastAsia="Arial Unicode MS" w:hAnsiTheme="majorHAnsi" w:cstheme="majorHAnsi"/>
          <w:sz w:val="22"/>
          <w:szCs w:val="22"/>
        </w:rPr>
        <w:t>akceptuję prawo Organizatora do dokonania w projekcie zmian;</w:t>
      </w:r>
    </w:p>
    <w:p w14:paraId="0F91EC0A" w14:textId="0048CB03" w:rsidR="000066B7" w:rsidRPr="00457B86" w:rsidRDefault="000066B7" w:rsidP="00457B86">
      <w:pPr>
        <w:numPr>
          <w:ilvl w:val="0"/>
          <w:numId w:val="1"/>
        </w:numPr>
        <w:suppressAutoHyphens/>
        <w:spacing w:line="260" w:lineRule="atLeast"/>
        <w:rPr>
          <w:rFonts w:asciiTheme="majorHAnsi" w:hAnsiTheme="majorHAnsi" w:cstheme="majorHAnsi"/>
          <w:strike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znam i akceptuję postanowienia Regulaminu Konkursu „100 lat Biblioteki Głównej AGH”.</w:t>
      </w:r>
    </w:p>
    <w:p w14:paraId="6C18E24B" w14:textId="77777777" w:rsidR="000066B7" w:rsidRPr="00457B86" w:rsidRDefault="000066B7" w:rsidP="00457B86">
      <w:pPr>
        <w:numPr>
          <w:ilvl w:val="0"/>
          <w:numId w:val="2"/>
        </w:num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Przystępując do Konkursu oświadczam, że w wypadku zwycięstwa w Konkursie:</w:t>
      </w:r>
    </w:p>
    <w:p w14:paraId="11AE4CF6" w14:textId="77777777" w:rsidR="000066B7" w:rsidRPr="00457B86" w:rsidRDefault="000066B7" w:rsidP="00457B86">
      <w:pPr>
        <w:numPr>
          <w:ilvl w:val="0"/>
          <w:numId w:val="3"/>
        </w:num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przeniosę na Organizatora całość praw autorskich do zgłoszonego projektu bez żadnych ograniczeń czasowych i terytorialnych na wszystkich polach eksploatacji;</w:t>
      </w:r>
    </w:p>
    <w:p w14:paraId="66CB3AA1" w14:textId="77777777" w:rsidR="000066B7" w:rsidRPr="00457B86" w:rsidRDefault="000066B7" w:rsidP="00457B86">
      <w:pPr>
        <w:numPr>
          <w:ilvl w:val="0"/>
          <w:numId w:val="3"/>
        </w:num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eastAsia="Verdana,Bold" w:hAnsiTheme="majorHAnsi" w:cstheme="majorHAnsi"/>
          <w:color w:val="000000"/>
          <w:sz w:val="22"/>
          <w:szCs w:val="22"/>
        </w:rPr>
        <w:t>wyrażę zgodę na wykonywanie i zezwalanie na wykonywanie zależnych praw autorskich na wszystkich wskazanych powyżej polach eksploatacji;</w:t>
      </w:r>
    </w:p>
    <w:p w14:paraId="1D951459" w14:textId="77777777" w:rsidR="000066B7" w:rsidRPr="00457B86" w:rsidRDefault="000066B7" w:rsidP="00457B86">
      <w:pPr>
        <w:numPr>
          <w:ilvl w:val="0"/>
          <w:numId w:val="3"/>
        </w:num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wyrażam zgodę na zlecenie przez Organizatora realizacji projektu odpowiedniemu wykonawcy.</w:t>
      </w:r>
    </w:p>
    <w:p w14:paraId="7B3A5659" w14:textId="2E658B48" w:rsidR="000066B7" w:rsidRPr="00457B86" w:rsidRDefault="000066B7" w:rsidP="00457B86">
      <w:pPr>
        <w:numPr>
          <w:ilvl w:val="0"/>
          <w:numId w:val="2"/>
        </w:num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Wyrażam wyraźną i dobrowolną zgodę na przetwarzanie moich danych osobowych przez Akademię Górniczo-Hutniczą im. Stanisława Staszica w Krakowie, al. A. Mickiewicza 30, 30-059 Kraków w celu wzięcia udziału w Konkursie „100 lat Biblioteki Głównej AGH”</w:t>
      </w:r>
      <w:r w:rsidRPr="00457B86">
        <w:rPr>
          <w:rFonts w:asciiTheme="majorHAnsi" w:hAnsiTheme="majorHAnsi" w:cstheme="majorHAnsi"/>
          <w:bCs/>
          <w:sz w:val="22"/>
          <w:szCs w:val="22"/>
        </w:rPr>
        <w:t>, wyłonienia zwycięzcy, przyznania, wydania oraz odbioru i rozliczenia nagrody, jak również w celach podatkowych</w:t>
      </w:r>
      <w:r w:rsidRPr="00457B86">
        <w:rPr>
          <w:rFonts w:asciiTheme="majorHAnsi" w:hAnsiTheme="majorHAnsi" w:cstheme="majorHAnsi"/>
          <w:sz w:val="22"/>
          <w:szCs w:val="22"/>
        </w:rPr>
        <w:t xml:space="preserve">. Jednocześnie oświadczam, że moja zgoda spełnia wszystkie warunki o których mowa w art. 7 RODO, tj. przysługuje mi możliwość jej wycofania w każdym czasie, zapytanie o zgodę zostało mi przedstawione w wyraźnej i zrozumiałej formie oraz poinformowano mnie o celu ich zbierania, dobrowolności podania, prawie wglądu i możliwości ich poprawiania oraz że dane te nie będą udostępniane innym podmiotom.  </w:t>
      </w:r>
    </w:p>
    <w:p w14:paraId="080F8122" w14:textId="77777777" w:rsidR="000066B7" w:rsidRPr="00457B86" w:rsidRDefault="000066B7" w:rsidP="000066B7">
      <w:pPr>
        <w:spacing w:line="260" w:lineRule="atLeast"/>
        <w:jc w:val="both"/>
        <w:rPr>
          <w:rFonts w:asciiTheme="majorHAnsi" w:hAnsiTheme="majorHAnsi" w:cstheme="majorHAnsi"/>
          <w:sz w:val="22"/>
          <w:szCs w:val="22"/>
        </w:rPr>
      </w:pPr>
    </w:p>
    <w:p w14:paraId="18B32FC3" w14:textId="77777777" w:rsidR="000066B7" w:rsidRPr="00457B86" w:rsidRDefault="000066B7" w:rsidP="000066B7">
      <w:pPr>
        <w:spacing w:line="260" w:lineRule="atLeast"/>
        <w:jc w:val="both"/>
        <w:rPr>
          <w:rFonts w:asciiTheme="majorHAnsi" w:hAnsiTheme="majorHAnsi" w:cstheme="majorHAnsi"/>
          <w:sz w:val="22"/>
          <w:szCs w:val="22"/>
        </w:rPr>
      </w:pPr>
    </w:p>
    <w:p w14:paraId="2D3C05C3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……………………………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  <w:t>………………………………………………………..</w:t>
      </w:r>
    </w:p>
    <w:p w14:paraId="72B5CCF9" w14:textId="77777777" w:rsidR="000066B7" w:rsidRPr="00457B86" w:rsidRDefault="000066B7" w:rsidP="000066B7">
      <w:pPr>
        <w:spacing w:line="260" w:lineRule="atLeast"/>
        <w:ind w:firstLine="708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data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  <w:t>czytelny podpis autora projektu</w:t>
      </w:r>
    </w:p>
    <w:p w14:paraId="43856312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6F3671B1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16B4906F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1. ………………………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  <w:t>………………………………………………………..</w:t>
      </w:r>
    </w:p>
    <w:p w14:paraId="2815B2FD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63806462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2. …………………………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  <w:t>………………………………………………………..</w:t>
      </w:r>
    </w:p>
    <w:p w14:paraId="4F97E096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108FC44B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3. …………………………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  <w:t>………………………………………………………..</w:t>
      </w:r>
    </w:p>
    <w:p w14:paraId="766A3700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63CCFF52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4. ………………………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  <w:t>………………………………………………………..</w:t>
      </w:r>
    </w:p>
    <w:p w14:paraId="4A6BE499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282DAC6E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5. ………………………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  <w:t>………………………………………………………..</w:t>
      </w:r>
    </w:p>
    <w:p w14:paraId="7B3CD28C" w14:textId="77777777" w:rsidR="000066B7" w:rsidRPr="00457B86" w:rsidRDefault="000066B7" w:rsidP="000066B7">
      <w:pPr>
        <w:spacing w:line="260" w:lineRule="atLeast"/>
        <w:rPr>
          <w:rFonts w:asciiTheme="majorHAnsi" w:hAnsiTheme="majorHAnsi" w:cstheme="majorHAnsi"/>
          <w:sz w:val="22"/>
          <w:szCs w:val="22"/>
        </w:rPr>
      </w:pPr>
    </w:p>
    <w:p w14:paraId="676635D9" w14:textId="76B207AE" w:rsidR="000066B7" w:rsidRPr="00457B86" w:rsidRDefault="000066B7" w:rsidP="000066B7">
      <w:pPr>
        <w:spacing w:line="260" w:lineRule="atLeast"/>
        <w:ind w:firstLine="708"/>
        <w:rPr>
          <w:rFonts w:asciiTheme="majorHAnsi" w:hAnsiTheme="majorHAnsi" w:cstheme="majorHAnsi"/>
          <w:sz w:val="22"/>
          <w:szCs w:val="22"/>
        </w:rPr>
      </w:pPr>
      <w:r w:rsidRPr="00457B86">
        <w:rPr>
          <w:rFonts w:asciiTheme="majorHAnsi" w:hAnsiTheme="majorHAnsi" w:cstheme="majorHAnsi"/>
          <w:sz w:val="22"/>
          <w:szCs w:val="22"/>
        </w:rPr>
        <w:t>data</w:t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Pr="00457B86">
        <w:rPr>
          <w:rFonts w:asciiTheme="majorHAnsi" w:hAnsiTheme="majorHAnsi" w:cstheme="majorHAnsi"/>
          <w:sz w:val="22"/>
          <w:szCs w:val="22"/>
        </w:rPr>
        <w:tab/>
      </w:r>
      <w:r w:rsidR="00D53305">
        <w:rPr>
          <w:rFonts w:asciiTheme="majorHAnsi" w:hAnsiTheme="majorHAnsi" w:cstheme="majorHAnsi"/>
          <w:sz w:val="22"/>
          <w:szCs w:val="22"/>
        </w:rPr>
        <w:t>…</w:t>
      </w:r>
      <w:r w:rsidRPr="00457B86">
        <w:rPr>
          <w:rFonts w:asciiTheme="majorHAnsi" w:hAnsiTheme="majorHAnsi" w:cstheme="majorHAnsi"/>
          <w:sz w:val="22"/>
          <w:szCs w:val="22"/>
        </w:rPr>
        <w:t>czytelne podpisy współautora/ów projektu</w:t>
      </w:r>
    </w:p>
    <w:sectPr w:rsidR="000066B7" w:rsidRPr="00457B86">
      <w:headerReference w:type="default" r:id="rId8"/>
      <w:footerReference w:type="default" r:id="rId9"/>
      <w:pgSz w:w="11906" w:h="16838"/>
      <w:pgMar w:top="1078" w:right="110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AB2B06" w14:textId="77777777" w:rsidR="00F7465F" w:rsidRDefault="00F7465F" w:rsidP="000066B7">
      <w:r>
        <w:separator/>
      </w:r>
    </w:p>
  </w:endnote>
  <w:endnote w:type="continuationSeparator" w:id="0">
    <w:p w14:paraId="0CA15E1E" w14:textId="77777777" w:rsidR="00F7465F" w:rsidRDefault="00F7465F" w:rsidP="00006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,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81F887" w14:textId="77777777" w:rsidR="007C1DCD" w:rsidRPr="007C1DCD" w:rsidRDefault="000066B7" w:rsidP="007C1DCD">
    <w:pPr>
      <w:pStyle w:val="Stopka"/>
      <w:jc w:val="center"/>
      <w:rPr>
        <w:rFonts w:ascii="Verdana" w:hAnsi="Verdana"/>
        <w:b/>
        <w:sz w:val="20"/>
        <w:szCs w:val="20"/>
      </w:rPr>
    </w:pPr>
    <w:r w:rsidRPr="007C1DCD">
      <w:rPr>
        <w:rFonts w:ascii="Verdana" w:hAnsi="Verdana"/>
        <w:b/>
        <w:sz w:val="20"/>
        <w:szCs w:val="20"/>
      </w:rPr>
      <w:fldChar w:fldCharType="begin"/>
    </w:r>
    <w:r w:rsidRPr="007C1DCD">
      <w:rPr>
        <w:rFonts w:ascii="Verdana" w:hAnsi="Verdana"/>
        <w:b/>
        <w:sz w:val="20"/>
        <w:szCs w:val="20"/>
      </w:rPr>
      <w:instrText>PAGE   \* MERGEFORMAT</w:instrText>
    </w:r>
    <w:r w:rsidRPr="007C1DCD">
      <w:rPr>
        <w:rFonts w:ascii="Verdana" w:hAnsi="Verdana"/>
        <w:b/>
        <w:sz w:val="20"/>
        <w:szCs w:val="20"/>
      </w:rPr>
      <w:fldChar w:fldCharType="separate"/>
    </w:r>
    <w:r w:rsidR="0078335B">
      <w:rPr>
        <w:rFonts w:ascii="Verdana" w:hAnsi="Verdana"/>
        <w:b/>
        <w:noProof/>
        <w:sz w:val="20"/>
        <w:szCs w:val="20"/>
      </w:rPr>
      <w:t>2</w:t>
    </w:r>
    <w:r w:rsidRPr="007C1DCD">
      <w:rPr>
        <w:rFonts w:ascii="Verdana" w:hAnsi="Verdana"/>
        <w:b/>
        <w:sz w:val="20"/>
        <w:szCs w:val="20"/>
      </w:rPr>
      <w:fldChar w:fldCharType="end"/>
    </w:r>
    <w:r>
      <w:rPr>
        <w:rFonts w:ascii="Verdana" w:hAnsi="Verdana"/>
        <w:b/>
        <w:sz w:val="20"/>
        <w:szCs w:val="20"/>
      </w:rPr>
      <w:t>/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B0DEC9" w14:textId="77777777" w:rsidR="00F7465F" w:rsidRDefault="00F7465F" w:rsidP="000066B7">
      <w:r>
        <w:separator/>
      </w:r>
    </w:p>
  </w:footnote>
  <w:footnote w:type="continuationSeparator" w:id="0">
    <w:p w14:paraId="59A50773" w14:textId="77777777" w:rsidR="00F7465F" w:rsidRDefault="00F7465F" w:rsidP="000066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2CC2BD" w14:textId="77777777" w:rsidR="001D51EB" w:rsidRPr="00457B86" w:rsidRDefault="000066B7" w:rsidP="004A6B78">
    <w:pPr>
      <w:pStyle w:val="Tekstpodstawowy2"/>
      <w:rPr>
        <w:rFonts w:asciiTheme="majorHAnsi" w:hAnsiTheme="majorHAnsi" w:cstheme="majorHAnsi"/>
        <w:color w:val="006600"/>
        <w:sz w:val="24"/>
      </w:rPr>
    </w:pPr>
    <w:r w:rsidRPr="00457B86">
      <w:rPr>
        <w:rFonts w:asciiTheme="majorHAnsi" w:hAnsiTheme="majorHAnsi" w:cstheme="majorHAnsi"/>
        <w:color w:val="006600"/>
        <w:sz w:val="24"/>
      </w:rPr>
      <w:t>Karta zgłoszenia</w:t>
    </w:r>
  </w:p>
  <w:p w14:paraId="6B379EA1" w14:textId="2D3DAF72" w:rsidR="004A6B78" w:rsidRPr="00457B86" w:rsidRDefault="000066B7" w:rsidP="004A6B78">
    <w:pPr>
      <w:pStyle w:val="Tekstpodstawowy2"/>
      <w:rPr>
        <w:rFonts w:asciiTheme="majorHAnsi" w:hAnsiTheme="majorHAnsi" w:cstheme="majorHAnsi"/>
        <w:color w:val="006600"/>
        <w:sz w:val="24"/>
      </w:rPr>
    </w:pPr>
    <w:r w:rsidRPr="00457B86">
      <w:rPr>
        <w:rFonts w:asciiTheme="majorHAnsi" w:hAnsiTheme="majorHAnsi" w:cstheme="majorHAnsi"/>
        <w:color w:val="006600"/>
        <w:sz w:val="24"/>
      </w:rPr>
      <w:t xml:space="preserve">załącznik nr 1 do Regulaminu Konkursu „100 lat Biblioteki Głównej AGH” </w:t>
    </w:r>
  </w:p>
  <w:p w14:paraId="191158EF" w14:textId="461B3C59" w:rsidR="004A6B78" w:rsidRPr="00457B86" w:rsidRDefault="000066B7" w:rsidP="000066B7">
    <w:pPr>
      <w:pStyle w:val="Tekstpodstawowy2"/>
      <w:rPr>
        <w:rFonts w:asciiTheme="majorHAnsi" w:hAnsiTheme="majorHAnsi" w:cstheme="majorHAnsi"/>
        <w:color w:val="006600"/>
        <w:sz w:val="24"/>
      </w:rPr>
    </w:pPr>
    <w:r w:rsidRPr="00457B86">
      <w:rPr>
        <w:rFonts w:asciiTheme="majorHAnsi" w:hAnsiTheme="majorHAnsi" w:cstheme="majorHAnsi"/>
        <w:color w:val="006600"/>
        <w:sz w:val="24"/>
      </w:rPr>
      <w:t xml:space="preserve">na projekt plakatu promującego jubileusz stulecia Biblioteki Głównej AGH w  Krakowie </w:t>
    </w:r>
  </w:p>
  <w:p w14:paraId="498D76AE" w14:textId="77777777" w:rsidR="009C1D2F" w:rsidRPr="004A6B78" w:rsidRDefault="0078335B" w:rsidP="004A6B7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CE6853"/>
    <w:multiLevelType w:val="hybridMultilevel"/>
    <w:tmpl w:val="FBCA3EE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EB7764"/>
    <w:multiLevelType w:val="hybridMultilevel"/>
    <w:tmpl w:val="0C6E1870"/>
    <w:lvl w:ilvl="0" w:tplc="04150011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5609E5"/>
    <w:multiLevelType w:val="hybridMultilevel"/>
    <w:tmpl w:val="AAEC9F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tjS0NDK1NDcyNTNS0lEKTi0uzszPAykwqgUAC6NOQiwAAAA="/>
  </w:docVars>
  <w:rsids>
    <w:rsidRoot w:val="000066B7"/>
    <w:rsid w:val="000066B7"/>
    <w:rsid w:val="000164C4"/>
    <w:rsid w:val="00025CB9"/>
    <w:rsid w:val="00457B86"/>
    <w:rsid w:val="00661D2C"/>
    <w:rsid w:val="0078335B"/>
    <w:rsid w:val="007B0101"/>
    <w:rsid w:val="008A7F64"/>
    <w:rsid w:val="008E7FA2"/>
    <w:rsid w:val="00A605B5"/>
    <w:rsid w:val="00B71770"/>
    <w:rsid w:val="00C160C9"/>
    <w:rsid w:val="00D53305"/>
    <w:rsid w:val="00EF523C"/>
    <w:rsid w:val="00F7465F"/>
    <w:rsid w:val="00FD1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E53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066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link w:val="Tekstpodstawowy2Znak"/>
    <w:rsid w:val="000066B7"/>
    <w:pPr>
      <w:jc w:val="center"/>
    </w:pPr>
    <w:rPr>
      <w:rFonts w:ascii="Verdana" w:hAnsi="Verdana"/>
      <w:b/>
      <w:bCs/>
      <w:sz w:val="20"/>
    </w:rPr>
  </w:style>
  <w:style w:type="character" w:customStyle="1" w:styleId="Tekstpodstawowy2Znak">
    <w:name w:val="Tekst podstawowy 2 Znak"/>
    <w:basedOn w:val="Domylnaczcionkaakapitu"/>
    <w:link w:val="Tekstpodstawowy2"/>
    <w:rsid w:val="000066B7"/>
    <w:rPr>
      <w:rFonts w:ascii="Verdana" w:eastAsia="Times New Roman" w:hAnsi="Verdana" w:cs="Times New Roman"/>
      <w:b/>
      <w:bCs/>
      <w:sz w:val="20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0066B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066B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0066B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066B7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uiPriority w:val="99"/>
    <w:unhideWhenUsed/>
    <w:rsid w:val="000066B7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66B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066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link w:val="Tekstpodstawowy2Znak"/>
    <w:rsid w:val="000066B7"/>
    <w:pPr>
      <w:jc w:val="center"/>
    </w:pPr>
    <w:rPr>
      <w:rFonts w:ascii="Verdana" w:hAnsi="Verdana"/>
      <w:b/>
      <w:bCs/>
      <w:sz w:val="20"/>
    </w:rPr>
  </w:style>
  <w:style w:type="character" w:customStyle="1" w:styleId="Tekstpodstawowy2Znak">
    <w:name w:val="Tekst podstawowy 2 Znak"/>
    <w:basedOn w:val="Domylnaczcionkaakapitu"/>
    <w:link w:val="Tekstpodstawowy2"/>
    <w:rsid w:val="000066B7"/>
    <w:rPr>
      <w:rFonts w:ascii="Verdana" w:eastAsia="Times New Roman" w:hAnsi="Verdana" w:cs="Times New Roman"/>
      <w:b/>
      <w:bCs/>
      <w:sz w:val="20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0066B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066B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0066B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066B7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uiPriority w:val="99"/>
    <w:unhideWhenUsed/>
    <w:rsid w:val="000066B7"/>
    <w:rPr>
      <w:color w:val="0000FF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06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2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odrazik</dc:creator>
  <cp:lastModifiedBy>OZS</cp:lastModifiedBy>
  <cp:revision>2</cp:revision>
  <cp:lastPrinted>2021-12-02T14:05:00Z</cp:lastPrinted>
  <dcterms:created xsi:type="dcterms:W3CDTF">2021-12-04T06:34:00Z</dcterms:created>
  <dcterms:modified xsi:type="dcterms:W3CDTF">2021-12-04T06:34:00Z</dcterms:modified>
</cp:coreProperties>
</file>